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3510A1" w14:textId="5355AFE4" w:rsidR="00B30393" w:rsidRDefault="00B30393" w:rsidP="0051600B"/>
    <w:p w14:paraId="194999EB" w14:textId="6C0ECEA8" w:rsidR="00AA2EB0" w:rsidRPr="00AA2EB0" w:rsidRDefault="00AA2EB0" w:rsidP="0051600B">
      <w:pPr>
        <w:rPr>
          <w:sz w:val="56"/>
          <w:szCs w:val="56"/>
        </w:rPr>
      </w:pPr>
      <w:r w:rsidRPr="00AA2EB0">
        <w:rPr>
          <w:b/>
          <w:sz w:val="56"/>
          <w:szCs w:val="56"/>
        </w:rPr>
        <w:t>MoSCoW</w:t>
      </w:r>
      <w:r w:rsidRPr="00AA2EB0">
        <w:rPr>
          <w:sz w:val="56"/>
          <w:szCs w:val="56"/>
        </w:rPr>
        <w:t xml:space="preserve"> </w:t>
      </w:r>
      <w:r w:rsidRPr="00AA2EB0">
        <w:rPr>
          <w:color w:val="595959" w:themeColor="text1" w:themeTint="A6"/>
          <w:sz w:val="56"/>
          <w:szCs w:val="56"/>
        </w:rPr>
        <w:t>prioritization template</w:t>
      </w:r>
    </w:p>
    <w:p w14:paraId="716B49DA" w14:textId="77777777" w:rsidR="00AA2EB0" w:rsidRDefault="00AA2EB0" w:rsidP="0051600B"/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39"/>
        <w:gridCol w:w="3739"/>
        <w:gridCol w:w="3739"/>
        <w:gridCol w:w="3739"/>
      </w:tblGrid>
      <w:tr w:rsidR="00D165B9" w14:paraId="15B226FE" w14:textId="696C1185" w:rsidTr="001A4D11">
        <w:tc>
          <w:tcPr>
            <w:tcW w:w="3739" w:type="dxa"/>
          </w:tcPr>
          <w:p w14:paraId="60076686" w14:textId="41316477" w:rsidR="00D165B9" w:rsidRDefault="001D772E" w:rsidP="00545302">
            <w:r>
              <w:rPr>
                <w:noProof/>
              </w:rPr>
              <w:drawing>
                <wp:inline distT="0" distB="0" distL="0" distR="0" wp14:anchorId="1EE7F330" wp14:editId="57BEEFF7">
                  <wp:extent cx="2090137" cy="444154"/>
                  <wp:effectExtent l="0" t="0" r="5715" b="0"/>
                  <wp:docPr id="22" name="Imagen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bbb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0137" cy="444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7E2D61" w14:textId="72C0C0A4" w:rsidR="00D165B9" w:rsidRDefault="00AA2EB0" w:rsidP="00FB4AA0">
            <w:pPr>
              <w:pStyle w:val="Prrafodelista"/>
              <w:numPr>
                <w:ilvl w:val="0"/>
                <w:numId w:val="16"/>
              </w:numPr>
            </w:pPr>
            <w:r>
              <w:t>Lorem ipsum</w:t>
            </w:r>
          </w:p>
          <w:p w14:paraId="3CEDF38B" w14:textId="77777777" w:rsidR="00FB4AA0" w:rsidRDefault="00FB4AA0" w:rsidP="00FB4AA0">
            <w:pPr>
              <w:pStyle w:val="Prrafodelista"/>
            </w:pPr>
          </w:p>
          <w:p w14:paraId="13B96043" w14:textId="77777777" w:rsidR="00FB4AA0" w:rsidRDefault="00FB4AA0" w:rsidP="00FB4AA0">
            <w:pPr>
              <w:pStyle w:val="Prrafodelista"/>
            </w:pPr>
          </w:p>
          <w:p w14:paraId="4794B217" w14:textId="77777777" w:rsidR="001A4D11" w:rsidRDefault="001A4D11" w:rsidP="001A4D11">
            <w:pPr>
              <w:pStyle w:val="Prrafodelista"/>
            </w:pPr>
          </w:p>
          <w:p w14:paraId="6FEAA6F8" w14:textId="14AC9822" w:rsidR="00D165B9" w:rsidRDefault="00D165B9" w:rsidP="00D165B9"/>
          <w:p w14:paraId="643DEE98" w14:textId="329A00B2" w:rsidR="00D165B9" w:rsidRDefault="00D165B9" w:rsidP="00D165B9"/>
          <w:p w14:paraId="7A6DADCB" w14:textId="32F9AF0A" w:rsidR="00D165B9" w:rsidRDefault="00D165B9" w:rsidP="00D165B9"/>
        </w:tc>
        <w:tc>
          <w:tcPr>
            <w:tcW w:w="3739" w:type="dxa"/>
          </w:tcPr>
          <w:p w14:paraId="4A5D642A" w14:textId="77777777" w:rsidR="00D165B9" w:rsidRDefault="001D772E" w:rsidP="00D165B9">
            <w:r>
              <w:rPr>
                <w:noProof/>
              </w:rPr>
              <w:drawing>
                <wp:inline distT="0" distB="0" distL="0" distR="0" wp14:anchorId="3624D442" wp14:editId="467B2FAE">
                  <wp:extent cx="2090137" cy="444154"/>
                  <wp:effectExtent l="0" t="0" r="5715" b="0"/>
                  <wp:docPr id="23" name="Imagen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bbb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0137" cy="444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F3C5D6" w14:textId="77777777" w:rsidR="00AA2EB0" w:rsidRDefault="00AA2EB0" w:rsidP="00AA2EB0">
            <w:pPr>
              <w:pStyle w:val="Prrafodelista"/>
              <w:numPr>
                <w:ilvl w:val="0"/>
                <w:numId w:val="16"/>
              </w:numPr>
            </w:pPr>
            <w:r>
              <w:t>Lorem ipsum</w:t>
            </w:r>
          </w:p>
          <w:p w14:paraId="5CB137AF" w14:textId="6422486B" w:rsidR="00715F64" w:rsidRDefault="00715F64" w:rsidP="00715F64">
            <w:pPr>
              <w:pStyle w:val="Prrafodelista"/>
            </w:pPr>
          </w:p>
        </w:tc>
        <w:tc>
          <w:tcPr>
            <w:tcW w:w="3739" w:type="dxa"/>
          </w:tcPr>
          <w:p w14:paraId="2F4FE6F2" w14:textId="77777777" w:rsidR="00D165B9" w:rsidRDefault="001D772E" w:rsidP="00D165B9">
            <w:r>
              <w:rPr>
                <w:noProof/>
              </w:rPr>
              <w:drawing>
                <wp:inline distT="0" distB="0" distL="0" distR="0" wp14:anchorId="212F92C9" wp14:editId="68F9F422">
                  <wp:extent cx="2090137" cy="444154"/>
                  <wp:effectExtent l="0" t="0" r="5715" b="0"/>
                  <wp:docPr id="24" name="Imagen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bbb1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0137" cy="444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268EF1" w14:textId="77777777" w:rsidR="00AA2EB0" w:rsidRDefault="00AA2EB0" w:rsidP="00AA2EB0">
            <w:pPr>
              <w:pStyle w:val="Prrafodelista"/>
              <w:numPr>
                <w:ilvl w:val="0"/>
                <w:numId w:val="17"/>
              </w:numPr>
            </w:pPr>
            <w:r>
              <w:t>Lorem ipsum</w:t>
            </w:r>
          </w:p>
          <w:p w14:paraId="1F58AFA6" w14:textId="7958FE74" w:rsidR="00FB4AA0" w:rsidRDefault="00FB4AA0" w:rsidP="00AA2EB0">
            <w:pPr>
              <w:pStyle w:val="Prrafodelista"/>
            </w:pPr>
          </w:p>
        </w:tc>
        <w:tc>
          <w:tcPr>
            <w:tcW w:w="3739" w:type="dxa"/>
          </w:tcPr>
          <w:p w14:paraId="62B32D1B" w14:textId="77777777" w:rsidR="00D165B9" w:rsidRDefault="001D772E" w:rsidP="00D165B9">
            <w:r>
              <w:rPr>
                <w:noProof/>
              </w:rPr>
              <w:drawing>
                <wp:inline distT="0" distB="0" distL="0" distR="0" wp14:anchorId="4172D3E3" wp14:editId="4A85CD52">
                  <wp:extent cx="2090137" cy="444154"/>
                  <wp:effectExtent l="0" t="0" r="5715" b="0"/>
                  <wp:docPr id="25" name="Imagen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bbb1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0137" cy="444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46957B" w14:textId="77777777" w:rsidR="00AA2EB0" w:rsidRDefault="00AA2EB0" w:rsidP="00AA2EB0">
            <w:pPr>
              <w:pStyle w:val="Prrafodelista"/>
              <w:numPr>
                <w:ilvl w:val="0"/>
                <w:numId w:val="16"/>
              </w:numPr>
            </w:pPr>
            <w:r>
              <w:t>Lorem ipsum</w:t>
            </w:r>
          </w:p>
          <w:p w14:paraId="17C6A008" w14:textId="3593DD07" w:rsidR="00FB4AA0" w:rsidRDefault="00FB4AA0" w:rsidP="00FB4AA0">
            <w:pPr>
              <w:pStyle w:val="Prrafodelista"/>
            </w:pPr>
            <w:bookmarkStart w:id="0" w:name="_GoBack"/>
            <w:bookmarkEnd w:id="0"/>
          </w:p>
          <w:p w14:paraId="197D17F8" w14:textId="77777777" w:rsidR="002D0B8B" w:rsidRDefault="002D0B8B" w:rsidP="002D0B8B">
            <w:pPr>
              <w:pStyle w:val="Prrafodelista"/>
            </w:pPr>
          </w:p>
          <w:p w14:paraId="71E9155F" w14:textId="231F9E80" w:rsidR="00715F64" w:rsidRDefault="00715F64" w:rsidP="001A4D11">
            <w:pPr>
              <w:pStyle w:val="Prrafodelista"/>
            </w:pPr>
          </w:p>
        </w:tc>
      </w:tr>
    </w:tbl>
    <w:p w14:paraId="28870F06" w14:textId="09C2EA1E" w:rsidR="00452BAD" w:rsidRDefault="00452BAD" w:rsidP="00D165B9"/>
    <w:p w14:paraId="159C3919" w14:textId="385AC6A8" w:rsidR="00D165B9" w:rsidRDefault="00D165B9" w:rsidP="00D165B9"/>
    <w:p w14:paraId="7B82B151" w14:textId="1A552CB7" w:rsidR="00D165B9" w:rsidRPr="003E5FAB" w:rsidRDefault="00D165B9" w:rsidP="00D165B9"/>
    <w:sectPr w:rsidR="00D165B9" w:rsidRPr="003E5FAB" w:rsidSect="00D165B9">
      <w:footerReference w:type="default" r:id="rId12"/>
      <w:pgSz w:w="16838" w:h="11906" w:orient="landscape"/>
      <w:pgMar w:top="720" w:right="720" w:bottom="1440" w:left="1152" w:header="28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0E5619" w14:textId="77777777" w:rsidR="0036148E" w:rsidRDefault="0036148E" w:rsidP="00F773CD">
      <w:pPr>
        <w:spacing w:after="0" w:line="240" w:lineRule="auto"/>
      </w:pPr>
      <w:r>
        <w:separator/>
      </w:r>
    </w:p>
  </w:endnote>
  <w:endnote w:type="continuationSeparator" w:id="0">
    <w:p w14:paraId="26EF424D" w14:textId="77777777" w:rsidR="0036148E" w:rsidRDefault="0036148E" w:rsidP="00F77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12F261" w14:textId="5C9676E2" w:rsidR="006277F0" w:rsidRDefault="006277F0">
    <w:pPr>
      <w:pStyle w:val="Piedepgina"/>
    </w:pPr>
    <w:r w:rsidRPr="006277F0">
      <w:rPr>
        <w:color w:val="7F7F7F" w:themeColor="text1" w:themeTint="80"/>
        <w:sz w:val="18"/>
        <w:szCs w:val="18"/>
      </w:rPr>
      <w:t>Project: Development of WASH Facilities and Services in Schools in Abkhazia. SD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C51C1E" w14:textId="77777777" w:rsidR="0036148E" w:rsidRDefault="0036148E" w:rsidP="00F773CD">
      <w:pPr>
        <w:spacing w:after="0" w:line="240" w:lineRule="auto"/>
      </w:pPr>
      <w:r>
        <w:separator/>
      </w:r>
    </w:p>
  </w:footnote>
  <w:footnote w:type="continuationSeparator" w:id="0">
    <w:p w14:paraId="7DAA5BB1" w14:textId="77777777" w:rsidR="0036148E" w:rsidRDefault="0036148E" w:rsidP="00F773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E1388"/>
    <w:multiLevelType w:val="hybridMultilevel"/>
    <w:tmpl w:val="F35CC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8689E"/>
    <w:multiLevelType w:val="hybridMultilevel"/>
    <w:tmpl w:val="8DE2B0F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225FD"/>
    <w:multiLevelType w:val="hybridMultilevel"/>
    <w:tmpl w:val="3684BF1C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8E296E"/>
    <w:multiLevelType w:val="hybridMultilevel"/>
    <w:tmpl w:val="339E89C8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74F67AE"/>
    <w:multiLevelType w:val="hybridMultilevel"/>
    <w:tmpl w:val="A008FD0C"/>
    <w:lvl w:ilvl="0" w:tplc="0C0A000F">
      <w:start w:val="1"/>
      <w:numFmt w:val="decimal"/>
      <w:lvlText w:val="%1."/>
      <w:lvlJc w:val="left"/>
      <w:pPr>
        <w:ind w:left="780" w:hanging="360"/>
      </w:pPr>
    </w:lvl>
    <w:lvl w:ilvl="1" w:tplc="0C0A0019" w:tentative="1">
      <w:start w:val="1"/>
      <w:numFmt w:val="lowerLetter"/>
      <w:lvlText w:val="%2."/>
      <w:lvlJc w:val="left"/>
      <w:pPr>
        <w:ind w:left="1500" w:hanging="360"/>
      </w:pPr>
    </w:lvl>
    <w:lvl w:ilvl="2" w:tplc="0C0A001B" w:tentative="1">
      <w:start w:val="1"/>
      <w:numFmt w:val="lowerRoman"/>
      <w:lvlText w:val="%3."/>
      <w:lvlJc w:val="right"/>
      <w:pPr>
        <w:ind w:left="2220" w:hanging="180"/>
      </w:pPr>
    </w:lvl>
    <w:lvl w:ilvl="3" w:tplc="0C0A000F" w:tentative="1">
      <w:start w:val="1"/>
      <w:numFmt w:val="decimal"/>
      <w:lvlText w:val="%4."/>
      <w:lvlJc w:val="left"/>
      <w:pPr>
        <w:ind w:left="2940" w:hanging="360"/>
      </w:pPr>
    </w:lvl>
    <w:lvl w:ilvl="4" w:tplc="0C0A0019" w:tentative="1">
      <w:start w:val="1"/>
      <w:numFmt w:val="lowerLetter"/>
      <w:lvlText w:val="%5."/>
      <w:lvlJc w:val="left"/>
      <w:pPr>
        <w:ind w:left="3660" w:hanging="360"/>
      </w:pPr>
    </w:lvl>
    <w:lvl w:ilvl="5" w:tplc="0C0A001B" w:tentative="1">
      <w:start w:val="1"/>
      <w:numFmt w:val="lowerRoman"/>
      <w:lvlText w:val="%6."/>
      <w:lvlJc w:val="right"/>
      <w:pPr>
        <w:ind w:left="4380" w:hanging="180"/>
      </w:pPr>
    </w:lvl>
    <w:lvl w:ilvl="6" w:tplc="0C0A000F" w:tentative="1">
      <w:start w:val="1"/>
      <w:numFmt w:val="decimal"/>
      <w:lvlText w:val="%7."/>
      <w:lvlJc w:val="left"/>
      <w:pPr>
        <w:ind w:left="5100" w:hanging="360"/>
      </w:pPr>
    </w:lvl>
    <w:lvl w:ilvl="7" w:tplc="0C0A0019" w:tentative="1">
      <w:start w:val="1"/>
      <w:numFmt w:val="lowerLetter"/>
      <w:lvlText w:val="%8."/>
      <w:lvlJc w:val="left"/>
      <w:pPr>
        <w:ind w:left="5820" w:hanging="360"/>
      </w:pPr>
    </w:lvl>
    <w:lvl w:ilvl="8" w:tplc="0C0A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180A7844"/>
    <w:multiLevelType w:val="hybridMultilevel"/>
    <w:tmpl w:val="57D4C1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4040E"/>
    <w:multiLevelType w:val="multilevel"/>
    <w:tmpl w:val="AAFAEA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203A1058"/>
    <w:multiLevelType w:val="hybridMultilevel"/>
    <w:tmpl w:val="64C2D89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5B00BF"/>
    <w:multiLevelType w:val="hybridMultilevel"/>
    <w:tmpl w:val="F9389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137F4"/>
    <w:multiLevelType w:val="hybridMultilevel"/>
    <w:tmpl w:val="7F88F89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83384F"/>
    <w:multiLevelType w:val="hybridMultilevel"/>
    <w:tmpl w:val="D944ADF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88162A"/>
    <w:multiLevelType w:val="hybridMultilevel"/>
    <w:tmpl w:val="16728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504FAB"/>
    <w:multiLevelType w:val="hybridMultilevel"/>
    <w:tmpl w:val="B06CADA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E3242C"/>
    <w:multiLevelType w:val="hybridMultilevel"/>
    <w:tmpl w:val="98B619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2A40D7"/>
    <w:multiLevelType w:val="hybridMultilevel"/>
    <w:tmpl w:val="7794E2C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DC6540"/>
    <w:multiLevelType w:val="multilevel"/>
    <w:tmpl w:val="317257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7BD73C1F"/>
    <w:multiLevelType w:val="hybridMultilevel"/>
    <w:tmpl w:val="75361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150B7E"/>
    <w:multiLevelType w:val="hybridMultilevel"/>
    <w:tmpl w:val="FEA6A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12"/>
  </w:num>
  <w:num w:numId="4">
    <w:abstractNumId w:val="13"/>
  </w:num>
  <w:num w:numId="5">
    <w:abstractNumId w:val="6"/>
  </w:num>
  <w:num w:numId="6">
    <w:abstractNumId w:val="9"/>
  </w:num>
  <w:num w:numId="7">
    <w:abstractNumId w:val="10"/>
  </w:num>
  <w:num w:numId="8">
    <w:abstractNumId w:val="3"/>
  </w:num>
  <w:num w:numId="9">
    <w:abstractNumId w:val="5"/>
  </w:num>
  <w:num w:numId="10">
    <w:abstractNumId w:val="4"/>
  </w:num>
  <w:num w:numId="11">
    <w:abstractNumId w:val="2"/>
  </w:num>
  <w:num w:numId="12">
    <w:abstractNumId w:val="7"/>
  </w:num>
  <w:num w:numId="13">
    <w:abstractNumId w:val="14"/>
  </w:num>
  <w:num w:numId="14">
    <w:abstractNumId w:val="17"/>
  </w:num>
  <w:num w:numId="15">
    <w:abstractNumId w:val="0"/>
  </w:num>
  <w:num w:numId="16">
    <w:abstractNumId w:val="11"/>
  </w:num>
  <w:num w:numId="17">
    <w:abstractNumId w:val="8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zC1NDYzNDE1MTZU0lEKTi0uzszPAykwNKkFALSh6LUtAAAA"/>
  </w:docVars>
  <w:rsids>
    <w:rsidRoot w:val="0051600B"/>
    <w:rsid w:val="00063BE9"/>
    <w:rsid w:val="00084A91"/>
    <w:rsid w:val="000B1457"/>
    <w:rsid w:val="000B52CE"/>
    <w:rsid w:val="0014536C"/>
    <w:rsid w:val="0018742C"/>
    <w:rsid w:val="00196704"/>
    <w:rsid w:val="001A4D11"/>
    <w:rsid w:val="001B1848"/>
    <w:rsid w:val="001B18C6"/>
    <w:rsid w:val="001D772E"/>
    <w:rsid w:val="001E4987"/>
    <w:rsid w:val="0020390F"/>
    <w:rsid w:val="00241316"/>
    <w:rsid w:val="002750A8"/>
    <w:rsid w:val="002957BC"/>
    <w:rsid w:val="002B6BF2"/>
    <w:rsid w:val="002D0B8B"/>
    <w:rsid w:val="00343C25"/>
    <w:rsid w:val="0036148E"/>
    <w:rsid w:val="003D16A3"/>
    <w:rsid w:val="003E5FAB"/>
    <w:rsid w:val="00452BAD"/>
    <w:rsid w:val="004534BC"/>
    <w:rsid w:val="004F5E30"/>
    <w:rsid w:val="00510173"/>
    <w:rsid w:val="0051600B"/>
    <w:rsid w:val="00545302"/>
    <w:rsid w:val="005C3364"/>
    <w:rsid w:val="005E4A5C"/>
    <w:rsid w:val="006277F0"/>
    <w:rsid w:val="006D41AC"/>
    <w:rsid w:val="00701E51"/>
    <w:rsid w:val="007070A4"/>
    <w:rsid w:val="00715F64"/>
    <w:rsid w:val="00720700"/>
    <w:rsid w:val="00720E2A"/>
    <w:rsid w:val="007257F2"/>
    <w:rsid w:val="00796E9B"/>
    <w:rsid w:val="007B1B7B"/>
    <w:rsid w:val="00806717"/>
    <w:rsid w:val="00844821"/>
    <w:rsid w:val="00872AC3"/>
    <w:rsid w:val="00886E3C"/>
    <w:rsid w:val="008A011F"/>
    <w:rsid w:val="008B6D2C"/>
    <w:rsid w:val="008F2FF0"/>
    <w:rsid w:val="009035F8"/>
    <w:rsid w:val="00911243"/>
    <w:rsid w:val="00926EB7"/>
    <w:rsid w:val="0093073A"/>
    <w:rsid w:val="00A1349E"/>
    <w:rsid w:val="00A14BEA"/>
    <w:rsid w:val="00A6091A"/>
    <w:rsid w:val="00AA2EB0"/>
    <w:rsid w:val="00AE2BAE"/>
    <w:rsid w:val="00AF0FD4"/>
    <w:rsid w:val="00B06A42"/>
    <w:rsid w:val="00B30393"/>
    <w:rsid w:val="00B5769C"/>
    <w:rsid w:val="00C316A9"/>
    <w:rsid w:val="00C538BD"/>
    <w:rsid w:val="00C66B0D"/>
    <w:rsid w:val="00C709EF"/>
    <w:rsid w:val="00CC1504"/>
    <w:rsid w:val="00CF177D"/>
    <w:rsid w:val="00D165B9"/>
    <w:rsid w:val="00D35116"/>
    <w:rsid w:val="00D44041"/>
    <w:rsid w:val="00DA07CB"/>
    <w:rsid w:val="00DB67BF"/>
    <w:rsid w:val="00DC272A"/>
    <w:rsid w:val="00E24655"/>
    <w:rsid w:val="00E53103"/>
    <w:rsid w:val="00E75FCA"/>
    <w:rsid w:val="00E813EE"/>
    <w:rsid w:val="00E83060"/>
    <w:rsid w:val="00EB4D97"/>
    <w:rsid w:val="00EE1ED3"/>
    <w:rsid w:val="00F001DA"/>
    <w:rsid w:val="00F773CD"/>
    <w:rsid w:val="00F95E3F"/>
    <w:rsid w:val="00FA2349"/>
    <w:rsid w:val="00FB4AA0"/>
    <w:rsid w:val="00FE3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177CA"/>
  <w15:chartTrackingRefBased/>
  <w15:docId w15:val="{1B40B817-BC77-42DE-9A78-B94FF21CA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7BF"/>
    <w:pPr>
      <w:widowControl w:val="0"/>
      <w:spacing w:after="200" w:line="276" w:lineRule="auto"/>
    </w:pPr>
    <w:rPr>
      <w:rFonts w:ascii="Arial" w:hAnsi="Arial"/>
      <w:lang w:val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5160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1600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styleId="Prrafodelista">
    <w:name w:val="List Paragraph"/>
    <w:basedOn w:val="Normal"/>
    <w:uiPriority w:val="34"/>
    <w:qFormat/>
    <w:rsid w:val="0051600B"/>
    <w:pPr>
      <w:ind w:left="720"/>
      <w:contextualSpacing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F773CD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F773CD"/>
    <w:rPr>
      <w:sz w:val="20"/>
      <w:szCs w:val="20"/>
      <w:lang w:val="en-US"/>
    </w:rPr>
  </w:style>
  <w:style w:type="character" w:styleId="Refdenotaalfinal">
    <w:name w:val="endnote reference"/>
    <w:basedOn w:val="Fuentedeprrafopredeter"/>
    <w:uiPriority w:val="99"/>
    <w:semiHidden/>
    <w:unhideWhenUsed/>
    <w:rsid w:val="00F773CD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F773CD"/>
    <w:rPr>
      <w:color w:val="0000FF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F773CD"/>
    <w:rPr>
      <w:color w:val="605E5C"/>
      <w:shd w:val="clear" w:color="auto" w:fill="E1DFDD"/>
    </w:rPr>
  </w:style>
  <w:style w:type="paragraph" w:styleId="Descripcin">
    <w:name w:val="caption"/>
    <w:basedOn w:val="Normal"/>
    <w:next w:val="Normal"/>
    <w:uiPriority w:val="35"/>
    <w:unhideWhenUsed/>
    <w:qFormat/>
    <w:rsid w:val="0014536C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70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709EF"/>
    <w:rPr>
      <w:rFonts w:ascii="Segoe UI" w:hAnsi="Segoe UI" w:cs="Segoe UI"/>
      <w:sz w:val="18"/>
      <w:szCs w:val="18"/>
      <w:lang w:val="en-US"/>
    </w:rPr>
  </w:style>
  <w:style w:type="table" w:styleId="Tablaconcuadrcula">
    <w:name w:val="Table Grid"/>
    <w:basedOn w:val="Tablanormal"/>
    <w:uiPriority w:val="39"/>
    <w:rsid w:val="003E5F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3D16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D16A3"/>
    <w:rPr>
      <w:rFonts w:ascii="Arial" w:hAnsi="Arial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3D16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D16A3"/>
    <w:rPr>
      <w:rFonts w:ascii="Arial" w:hAnsi="Arial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AE2BA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E2BA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E2BAE"/>
    <w:rPr>
      <w:rFonts w:ascii="Arial" w:hAnsi="Arial"/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E2BA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E2BAE"/>
    <w:rPr>
      <w:rFonts w:ascii="Arial" w:hAnsi="Arial"/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545302"/>
    <w:pPr>
      <w:widowControl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C836AB-7FE5-4021-98FD-A9983A272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f3o8hed</dc:creator>
  <cp:keywords/>
  <dc:description/>
  <cp:lastModifiedBy>Dark Energy</cp:lastModifiedBy>
  <cp:revision>2</cp:revision>
  <cp:lastPrinted>2020-11-09T03:31:00Z</cp:lastPrinted>
  <dcterms:created xsi:type="dcterms:W3CDTF">2021-03-12T09:27:00Z</dcterms:created>
  <dcterms:modified xsi:type="dcterms:W3CDTF">2021-03-12T09:27:00Z</dcterms:modified>
</cp:coreProperties>
</file>